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Barbados</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Barbados received a score of 64.6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Barbados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arbados received a score of</w:t>
      </w:r>
      <w:r>
        <w:t xml:space="preserve"> </w:t>
      </w:r>
      <w:r>
        <w:rPr>
          <w:bCs/>
          <w:b/>
        </w:rPr>
        <w:t xml:space="preserve">57.6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Barbados received a score of 62.2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Barbados received a score of 48.3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Barbados received a score of 5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Barbados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Barbados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Barbados received a score of 0.2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Barbados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Barbados received a score of 0.6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Barbados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Barbados received a score of 0.7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Barbados received a score of 0.6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Barbados received a score of 0.5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Barbados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Barbados received a score of 0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Barbados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Barbados%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Barbados%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Barbados%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Barbados%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Barbados%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Barbados%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Barbados%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Barbados%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Barbados%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Barbados%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Barbados%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Barbados%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Barbados%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Barbados%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Barbados%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Barbados%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Barbados%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bados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10,2021</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 -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 2012</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bados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6:09:57Z</dcterms:created>
  <dcterms:modified xsi:type="dcterms:W3CDTF">2024-03-19T16:0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Barbados Country Report</vt:lpwstr>
  </property>
</Properties>
</file>